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ite Wome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C84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7C55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C93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BE8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9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DB2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9.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DB8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5.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B8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5.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C65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36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B2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36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D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0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D9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1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AC08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0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C55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36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0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21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65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CC0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7.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4BE8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17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7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e 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C55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36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B2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3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6B9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4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BAA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2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DBE9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0.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65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C45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92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C3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F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BBD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0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AC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7.9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8C36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1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B70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A2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5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6BF8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1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6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(0.1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C65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3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C01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.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C93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C1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7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27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8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(1.4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65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27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C93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26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E8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9.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D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0.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F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5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(1.77,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C74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C55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9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B2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F8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8.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B3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8.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FB8B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5.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DBA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2.94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28:06Z</dcterms:created>
  <dcterms:modified xsi:type="dcterms:W3CDTF">2023-10-21T19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